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034fb85d68cc67a340463c079c76df45b2acec9"/>
      <w:r>
        <w:rPr>
          <w:b/>
        </w:rPr>
        <w:t xml:space="preserve">ПРОТОКОЛ ПРО РЕЗУЛЬТАТИ ЗЕМЕЛЬНИХ ТОРГІВ № LAE001-UA-20240328-9626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НА БІРЖА "КАТЕРИНОСЛАВСЬК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НА БІРЖА "КАТЕРИНОСЛАВСЬК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2n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риватний виконавець виконавчого округу Дніпропетровської області Селезньов Максим Олександр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30.04.2024 11:4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30.04.2024 12:14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земельної ділянки за кадастровим номером 1225680500:01:002:0163, площею, 5,9175 га, розташованої за адресою: Дніпропетровська обл., Царичанський р., с/рада. Бабайківська</w:t>
      </w:r>
    </w:p>
    <w:p>
      <w:pPr>
        <w:numPr>
          <w:ilvl w:val="0"/>
          <w:numId w:val="1001"/>
        </w:numPr>
        <w:pStyle w:val="Compact"/>
      </w:pPr>
      <w:r>
        <w:t xml:space="preserve">Право оренди земельної ділянки за кадастровим номером 1225680500:01:002:0163, площею, 5,9175 га, розташованої за адресою: Дніпропетровська обл., Царичанський р., с/рада. Бабайківськ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77 37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179 144,7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1 773,7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3 211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ЛАНИ ДНІПРА", ЄДРПОУ: 4546214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Виробниче об’єднання «Агросервіс», ЄДРПОУ: 4150645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177 37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9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179 144,7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2:28:0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177 37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9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179 144,7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2:28:0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177 37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9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179 144,7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2:28:0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177 37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9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179 144,7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2:28:0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Товариство з обмеженою відповідальністю "ЛАНИ ДНІПРА", ЄДРПОУ: 4546214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8 957,24 грн (вісім тисяч дев'ятсот п'ятдесят сім гривень 24 копійк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ами гарантійних внесків (за вирахуванням винагороди оператора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заяву переможцем:</w:t>
      </w:r>
      <w:r>
        <w:t xml:space="preserve"> </w:t>
      </w:r>
      <w:r>
        <w:t xml:space="preserve">44 253,76 грн (сорок чотири тисячі двісті п'ятдесят три гривні 76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забезпечувального платежу, яка підлягає сплаті переможцем земельних торгів оператору для подальшого перерахування організатору:</w:t>
      </w:r>
      <w:r>
        <w:t xml:space="preserve"> </w:t>
      </w:r>
      <w:r>
        <w:t xml:space="preserve">134 890,9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, до якої переможець електронного аукціону повинен сплатити забезпечувальний платіж на рахунок оператора:</w:t>
      </w:r>
      <w:r>
        <w:t xml:space="preserve"> </w:t>
      </w:r>
      <w:r>
        <w:t xml:space="preserve">21.05.2024 18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ператора для сплати забезпечувального платежу переможцем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сплати забезпечувального платежу, сплаченого переможцем земельних торгів:</w:t>
      </w:r>
    </w:p>
    <w:p>
      <w:pPr>
        <w:numPr>
          <w:ilvl w:val="0"/>
          <w:numId w:val="1003"/>
        </w:numPr>
        <w:pStyle w:val="Compact"/>
      </w:pPr>
      <w:r>
        <w:t xml:space="preserve">Одержувач: Приватний виконавець виконавчого округу Дніпропетровської області Селезньов Максим Олександрович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2925910474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КБ "ПриватБанк"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0305299000002624705000094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30.04.2024 12:14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Товариство з обмеженою відповідальністю "ЛАНИ ДНІПРА", ЄДРПОУ: 45462148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Приватний виконавець виконавчого округу Дніпропетровської області Селезньов Максим Олександрович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t xml:space="preserve">Контакти відповідальної особи оператора переможця земельних торгів</w:t>
      </w:r>
      <w:r>
        <w:br/>
      </w:r>
      <w:r>
        <w:t xml:space="preserve">________________________________________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19:54:42Z</dcterms:created>
  <dcterms:modified xsi:type="dcterms:W3CDTF">2024-05-19T19:5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